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51F6" w14:textId="77777777" w:rsidR="000C2A54" w:rsidRDefault="000C2A54" w:rsidP="000C2A54">
      <w:pPr>
        <w:rPr>
          <w:sz w:val="22"/>
        </w:rPr>
      </w:pPr>
      <w:r>
        <w:rPr>
          <w:sz w:val="22"/>
        </w:rPr>
        <w:t xml:space="preserve">                                </w:t>
      </w:r>
    </w:p>
    <w:p w14:paraId="059929AE" w14:textId="77777777" w:rsidR="000C2A54" w:rsidRDefault="000C2A54" w:rsidP="000C2A54">
      <w:pPr>
        <w:pBdr>
          <w:bottom w:val="single" w:sz="8" w:space="1" w:color="000000"/>
        </w:pBdr>
      </w:pPr>
      <w:r>
        <w:tab/>
      </w:r>
    </w:p>
    <w:p w14:paraId="5FE0AD7C" w14:textId="77777777" w:rsidR="000C2A54" w:rsidRDefault="000C2A54" w:rsidP="000C2A54">
      <w:pPr>
        <w:tabs>
          <w:tab w:val="left" w:pos="5430"/>
        </w:tabs>
      </w:pPr>
    </w:p>
    <w:p w14:paraId="496C4D81" w14:textId="77777777" w:rsidR="000C2A54" w:rsidRPr="00FC5855" w:rsidRDefault="000C2A54" w:rsidP="000C2A54">
      <w:pPr>
        <w:tabs>
          <w:tab w:val="left" w:pos="5430"/>
        </w:tabs>
        <w:rPr>
          <w:b/>
          <w:bCs/>
        </w:rPr>
      </w:pPr>
    </w:p>
    <w:p w14:paraId="5AE63770" w14:textId="77777777" w:rsidR="000C2A54" w:rsidRPr="00FC5855" w:rsidRDefault="000C2A54" w:rsidP="000C2A54">
      <w:pPr>
        <w:tabs>
          <w:tab w:val="left" w:pos="5430"/>
        </w:tabs>
        <w:jc w:val="right"/>
        <w:rPr>
          <w:b/>
          <w:bCs/>
        </w:rPr>
      </w:pPr>
      <w:r w:rsidRPr="00FC5855">
        <w:rPr>
          <w:b/>
          <w:bCs/>
        </w:rPr>
        <w:t xml:space="preserve">Gymnázium </w:t>
      </w:r>
    </w:p>
    <w:p w14:paraId="4CE99AE7" w14:textId="77777777" w:rsidR="000C2A54" w:rsidRPr="00FC5855" w:rsidRDefault="000C2A54" w:rsidP="000C2A54">
      <w:pPr>
        <w:tabs>
          <w:tab w:val="left" w:pos="5430"/>
        </w:tabs>
        <w:jc w:val="right"/>
        <w:rPr>
          <w:b/>
          <w:bCs/>
        </w:rPr>
      </w:pPr>
      <w:r w:rsidRPr="00FC5855">
        <w:rPr>
          <w:b/>
          <w:bCs/>
        </w:rPr>
        <w:t xml:space="preserve">Konštantínova 2 </w:t>
      </w:r>
    </w:p>
    <w:p w14:paraId="38E87A3E" w14:textId="77777777" w:rsidR="000C2A54" w:rsidRPr="00FC5855" w:rsidRDefault="000C2A54" w:rsidP="000C2A54">
      <w:pPr>
        <w:tabs>
          <w:tab w:val="left" w:pos="5430"/>
        </w:tabs>
        <w:jc w:val="right"/>
        <w:rPr>
          <w:b/>
          <w:bCs/>
        </w:rPr>
      </w:pPr>
      <w:r w:rsidRPr="00FC5855">
        <w:rPr>
          <w:b/>
          <w:bCs/>
        </w:rPr>
        <w:t>080 65 Prešov</w:t>
      </w:r>
    </w:p>
    <w:p w14:paraId="49A66CB2" w14:textId="77777777" w:rsidR="000C2A54" w:rsidRPr="00CA130E" w:rsidRDefault="000C2A54" w:rsidP="000C2A54">
      <w:pPr>
        <w:jc w:val="center"/>
        <w:rPr>
          <w:u w:val="single"/>
        </w:rPr>
      </w:pPr>
    </w:p>
    <w:p w14:paraId="10A4D025" w14:textId="77777777" w:rsidR="000C2A54" w:rsidRDefault="000C2A54" w:rsidP="000C2A54">
      <w:pPr>
        <w:jc w:val="right"/>
      </w:pPr>
    </w:p>
    <w:p w14:paraId="1DD1C900" w14:textId="77777777" w:rsidR="000C2A54" w:rsidRDefault="000C2A54" w:rsidP="000C2A54">
      <w:pPr>
        <w:jc w:val="right"/>
      </w:pPr>
    </w:p>
    <w:p w14:paraId="1418C943" w14:textId="77777777" w:rsidR="000C2A54" w:rsidRDefault="000C2A54" w:rsidP="000C2A54">
      <w:pPr>
        <w:jc w:val="right"/>
      </w:pPr>
    </w:p>
    <w:p w14:paraId="15EDD507" w14:textId="77777777" w:rsidR="000C2A54" w:rsidRDefault="000C2A54" w:rsidP="000C2A54">
      <w:pPr>
        <w:jc w:val="right"/>
      </w:pPr>
    </w:p>
    <w:p w14:paraId="60121E2B" w14:textId="77777777" w:rsidR="000C2A54" w:rsidRDefault="000C2A54" w:rsidP="000C2A54">
      <w:pPr>
        <w:jc w:val="right"/>
      </w:pPr>
    </w:p>
    <w:p w14:paraId="321C5367" w14:textId="77777777" w:rsidR="000C2A54" w:rsidRPr="00CA130E" w:rsidRDefault="000C2A54" w:rsidP="000C2A54">
      <w:pPr>
        <w:jc w:val="right"/>
      </w:pPr>
    </w:p>
    <w:p w14:paraId="03B872F5" w14:textId="77777777" w:rsidR="000C2A54" w:rsidRPr="00D377F6" w:rsidRDefault="000C2A54" w:rsidP="000C2A54">
      <w:pPr>
        <w:outlineLvl w:val="0"/>
        <w:rPr>
          <w:b/>
        </w:rPr>
      </w:pPr>
      <w:r w:rsidRPr="00D377F6">
        <w:rPr>
          <w:b/>
        </w:rPr>
        <w:t xml:space="preserve">Vec: </w:t>
      </w:r>
    </w:p>
    <w:p w14:paraId="561EE0FE" w14:textId="77777777" w:rsidR="000C2A54" w:rsidRPr="00D377F6" w:rsidRDefault="000C2A54" w:rsidP="000C2A54">
      <w:pPr>
        <w:outlineLvl w:val="0"/>
        <w:rPr>
          <w:b/>
        </w:rPr>
      </w:pPr>
      <w:r w:rsidRPr="00D377F6">
        <w:rPr>
          <w:b/>
        </w:rPr>
        <w:t xml:space="preserve">Žiadosť o povolenie vzdelávania </w:t>
      </w:r>
      <w:r>
        <w:rPr>
          <w:b/>
        </w:rPr>
        <w:t xml:space="preserve">v </w:t>
      </w:r>
      <w:r w:rsidRPr="00D377F6">
        <w:rPr>
          <w:b/>
        </w:rPr>
        <w:t>škole obdobného typu mimo územia Slovenskej republiky</w:t>
      </w:r>
    </w:p>
    <w:p w14:paraId="79AA4EC1" w14:textId="77777777" w:rsidR="000C2A54" w:rsidRDefault="000C2A54" w:rsidP="000C2A54">
      <w:pPr>
        <w:outlineLvl w:val="0"/>
        <w:rPr>
          <w:b/>
          <w:u w:val="single"/>
        </w:rPr>
      </w:pPr>
    </w:p>
    <w:p w14:paraId="159C4431" w14:textId="77777777" w:rsidR="000C2A54" w:rsidRPr="00CA130E" w:rsidRDefault="000C2A54" w:rsidP="000C2A54">
      <w:pPr>
        <w:jc w:val="both"/>
        <w:outlineLvl w:val="0"/>
        <w:rPr>
          <w:u w:val="single"/>
        </w:rPr>
      </w:pPr>
    </w:p>
    <w:p w14:paraId="26F0CBDE" w14:textId="77777777" w:rsidR="000C2A54" w:rsidRDefault="000C2A54" w:rsidP="000C2A54">
      <w:pPr>
        <w:spacing w:line="360" w:lineRule="auto"/>
        <w:jc w:val="both"/>
      </w:pPr>
      <w:r w:rsidRPr="00CA130E">
        <w:t>Meno a priezvisko zákonného zástupcu</w:t>
      </w:r>
      <w:r>
        <w:t>:</w:t>
      </w:r>
    </w:p>
    <w:p w14:paraId="7EC9C2BC" w14:textId="77777777" w:rsidR="000C2A54" w:rsidRPr="0002376D" w:rsidRDefault="000C2A54" w:rsidP="000C2A54">
      <w:pPr>
        <w:spacing w:line="360" w:lineRule="auto"/>
        <w:jc w:val="both"/>
        <w:rPr>
          <w:u w:val="dotted"/>
        </w:rPr>
      </w:pPr>
      <w:r>
        <w:t>M</w:t>
      </w:r>
      <w:r w:rsidRPr="00CA130E">
        <w:t>eno a</w:t>
      </w:r>
      <w:r>
        <w:t> </w:t>
      </w:r>
      <w:r w:rsidRPr="00CA130E">
        <w:t>priezvisko</w:t>
      </w:r>
      <w:r>
        <w:t xml:space="preserve"> žiaka</w:t>
      </w:r>
      <w:r w:rsidRPr="00CA130E">
        <w:t>:</w:t>
      </w:r>
    </w:p>
    <w:p w14:paraId="1D40A441" w14:textId="77777777" w:rsidR="000C2A54" w:rsidRDefault="000C2A54" w:rsidP="000C2A54">
      <w:pPr>
        <w:spacing w:line="360" w:lineRule="auto"/>
      </w:pPr>
      <w:r>
        <w:t>Dátum narodenia žiaka:</w:t>
      </w:r>
    </w:p>
    <w:p w14:paraId="53EA1220" w14:textId="77777777" w:rsidR="000C2A54" w:rsidRPr="0002376D" w:rsidRDefault="000C2A54" w:rsidP="000C2A54">
      <w:pPr>
        <w:spacing w:line="360" w:lineRule="auto"/>
        <w:rPr>
          <w:u w:val="dotted"/>
        </w:rPr>
      </w:pPr>
      <w:r>
        <w:t>Rodné číslo žiaka:</w:t>
      </w:r>
    </w:p>
    <w:p w14:paraId="55C63E86" w14:textId="77777777" w:rsidR="000C2A54" w:rsidRPr="0002376D" w:rsidRDefault="000C2A54" w:rsidP="000C2A54">
      <w:pPr>
        <w:spacing w:line="360" w:lineRule="auto"/>
        <w:rPr>
          <w:u w:val="dotted"/>
        </w:rPr>
      </w:pPr>
      <w:r w:rsidRPr="00CA130E">
        <w:t>Bydlisko</w:t>
      </w:r>
      <w:r>
        <w:t xml:space="preserve"> žiaka v SR:</w:t>
      </w:r>
    </w:p>
    <w:p w14:paraId="31597FE9" w14:textId="77777777" w:rsidR="000C2A54" w:rsidRDefault="000C2A54" w:rsidP="000C2A54">
      <w:pPr>
        <w:spacing w:line="360" w:lineRule="auto"/>
      </w:pPr>
      <w:r>
        <w:t xml:space="preserve">Obdobie štúdia v zahraničí od:                                           do: </w:t>
      </w:r>
    </w:p>
    <w:p w14:paraId="518CD054" w14:textId="77777777" w:rsidR="000C2A54" w:rsidRPr="000E5EDB" w:rsidRDefault="000C2A54" w:rsidP="000C2A54">
      <w:pPr>
        <w:spacing w:line="360" w:lineRule="auto"/>
      </w:pPr>
      <w:r w:rsidRPr="000E5EDB">
        <w:t xml:space="preserve">Školský rok:                                                                                                                                                                            </w:t>
      </w:r>
    </w:p>
    <w:p w14:paraId="222119AF" w14:textId="77777777" w:rsidR="000C2A54" w:rsidRDefault="000C2A54" w:rsidP="000C2A54">
      <w:pPr>
        <w:spacing w:line="360" w:lineRule="auto"/>
      </w:pPr>
    </w:p>
    <w:p w14:paraId="6AE30904" w14:textId="77777777" w:rsidR="000C2A54" w:rsidRDefault="000C2A54" w:rsidP="000C2A54">
      <w:pPr>
        <w:spacing w:line="360" w:lineRule="auto"/>
      </w:pPr>
      <w:r>
        <w:t>Názov a adresa školy v zahraničí, ktorú žiak bude navštevovať:</w:t>
      </w:r>
    </w:p>
    <w:p w14:paraId="22DDD25F" w14:textId="77777777" w:rsidR="000C2A54" w:rsidRDefault="000C2A54" w:rsidP="000C2A54">
      <w:pPr>
        <w:spacing w:line="360" w:lineRule="auto"/>
      </w:pPr>
    </w:p>
    <w:p w14:paraId="32DC39FD" w14:textId="77777777" w:rsidR="000C2A54" w:rsidRPr="00DB0011" w:rsidRDefault="000C2A54" w:rsidP="000C2A54">
      <w:pPr>
        <w:spacing w:line="360" w:lineRule="auto"/>
      </w:pPr>
      <w:r>
        <w:t>Adresa bydliska žiaka v zahraničí:</w:t>
      </w:r>
    </w:p>
    <w:p w14:paraId="45A97095" w14:textId="77777777" w:rsidR="000C2A54" w:rsidRDefault="000C2A54" w:rsidP="000C2A54">
      <w:pPr>
        <w:spacing w:line="360" w:lineRule="auto"/>
        <w:rPr>
          <w:u w:val="dotted"/>
        </w:rPr>
      </w:pPr>
    </w:p>
    <w:p w14:paraId="1050DD86" w14:textId="77777777" w:rsidR="000C2A54" w:rsidRPr="007E6483" w:rsidRDefault="000C2A54" w:rsidP="000C2A54">
      <w:pPr>
        <w:spacing w:line="360" w:lineRule="auto"/>
        <w:rPr>
          <w:u w:val="dotted"/>
          <w:lang w:val="de-DE"/>
        </w:rPr>
      </w:pPr>
      <w:r>
        <w:t>E-mailový/telefonický kontakt na žiaka počas pobytu v zahraničí:</w:t>
      </w:r>
      <w:r w:rsidRPr="007E6483">
        <w:rPr>
          <w:u w:val="dotted"/>
          <w:lang w:val="de-DE"/>
        </w:rPr>
        <w:t xml:space="preserve">              </w:t>
      </w:r>
      <w:r>
        <w:rPr>
          <w:u w:val="dotted"/>
          <w:lang w:val="de-DE"/>
        </w:rPr>
        <w:t xml:space="preserve">                               </w:t>
      </w:r>
    </w:p>
    <w:p w14:paraId="094F058C" w14:textId="77777777" w:rsidR="000C2A54" w:rsidRDefault="000C2A54" w:rsidP="000C2A54">
      <w:pPr>
        <w:jc w:val="both"/>
        <w:rPr>
          <w:sz w:val="20"/>
          <w:szCs w:val="20"/>
        </w:rPr>
      </w:pPr>
    </w:p>
    <w:p w14:paraId="37947140" w14:textId="77777777" w:rsidR="000C2A54" w:rsidRPr="00FB52DE" w:rsidRDefault="000C2A54" w:rsidP="000C2A54"/>
    <w:p w14:paraId="54C9703A" w14:textId="77777777" w:rsidR="000C2A54" w:rsidRPr="00CA130E" w:rsidRDefault="000C2A54" w:rsidP="000C2A54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A43FA9" wp14:editId="312B0CF0">
                <wp:simplePos x="0" y="0"/>
                <wp:positionH relativeFrom="column">
                  <wp:posOffset>4171950</wp:posOffset>
                </wp:positionH>
                <wp:positionV relativeFrom="paragraph">
                  <wp:posOffset>32385</wp:posOffset>
                </wp:positionV>
                <wp:extent cx="1592580" cy="815340"/>
                <wp:effectExtent l="0" t="3810" r="190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258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BA6CB4" w14:textId="77777777" w:rsidR="000C2A54" w:rsidRDefault="000C2A54" w:rsidP="000C2A54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A43F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5pt;margin-top:2.55pt;width:125.4pt;height:64.2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" filled="f" stroked="f">
                <v:textbox style="mso-fit-shape-to-text:t">
                  <w:txbxContent>
                    <w:p w14:paraId="2BBA6CB4" w14:textId="77777777" w:rsidR="000C2A54" w:rsidRDefault="000C2A54" w:rsidP="000C2A54"/>
                  </w:txbxContent>
                </v:textbox>
              </v:shape>
            </w:pict>
          </mc:Fallback>
        </mc:AlternateContent>
      </w:r>
      <w:r w:rsidRPr="00CA130E">
        <w:t xml:space="preserve">                  </w:t>
      </w:r>
    </w:p>
    <w:p w14:paraId="4EE341F4" w14:textId="77777777" w:rsidR="000C2A54" w:rsidRPr="00CA130E" w:rsidRDefault="000C2A54" w:rsidP="000C2A54"/>
    <w:p w14:paraId="7F660228" w14:textId="77777777" w:rsidR="000C2A54" w:rsidRPr="00CA130E" w:rsidRDefault="000C2A54" w:rsidP="000C2A54"/>
    <w:p w14:paraId="076DB48B" w14:textId="77777777" w:rsidR="000C2A54" w:rsidRPr="00CA130E" w:rsidRDefault="000C2A54" w:rsidP="000C2A54"/>
    <w:p w14:paraId="16B3DD4A" w14:textId="77777777" w:rsidR="000C2A54" w:rsidRPr="00CA130E" w:rsidRDefault="000C2A54" w:rsidP="000C2A54">
      <w:pPr>
        <w:jc w:val="right"/>
      </w:pPr>
      <w:r>
        <w:t>_____________________________</w:t>
      </w:r>
    </w:p>
    <w:p w14:paraId="0D3D1A7B" w14:textId="77777777" w:rsidR="000C2A54" w:rsidRPr="00FC5855" w:rsidRDefault="000C2A54" w:rsidP="000C2A54">
      <w:r w:rsidRPr="00CA130E">
        <w:t>V</w:t>
      </w:r>
      <w:r>
        <w:t xml:space="preserve"> ...................................... </w:t>
      </w:r>
      <w:r w:rsidRPr="00FC5855">
        <w:t>dňa</w:t>
      </w:r>
      <w:r>
        <w:t xml:space="preserve"> ......................................</w:t>
      </w:r>
    </w:p>
    <w:p w14:paraId="7C2D95CE" w14:textId="77777777" w:rsidR="000C2A54" w:rsidRPr="00CA130E" w:rsidRDefault="000C2A54" w:rsidP="000C2A54">
      <w:pPr>
        <w:jc w:val="center"/>
      </w:pPr>
      <w:r>
        <w:t xml:space="preserve">                                                                                                      p</w:t>
      </w:r>
      <w:r w:rsidRPr="00CA130E">
        <w:t>odpis</w:t>
      </w:r>
      <w:r>
        <w:t xml:space="preserve"> zákonného zástupcu</w:t>
      </w:r>
    </w:p>
    <w:p w14:paraId="7BD8F7B8" w14:textId="77777777" w:rsidR="000C2A54" w:rsidRDefault="000C2A54" w:rsidP="000C2A54">
      <w:pPr>
        <w:tabs>
          <w:tab w:val="left" w:pos="5430"/>
        </w:tabs>
        <w:jc w:val="right"/>
      </w:pPr>
    </w:p>
    <w:p w14:paraId="51F0D3E9" w14:textId="77777777" w:rsidR="003876C4" w:rsidRDefault="003876C4"/>
    <w:sectPr w:rsidR="003876C4" w:rsidSect="00870F8A">
      <w:pgSz w:w="11906" w:h="16838"/>
      <w:pgMar w:top="426" w:right="1133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3MLMwMDI2tzQyNjNV0lEKTi0uzszPAykwrAUAfAYHRiwAAAA="/>
  </w:docVars>
  <w:rsids>
    <w:rsidRoot w:val="000C2A54"/>
    <w:rsid w:val="000C2A54"/>
    <w:rsid w:val="003876C4"/>
    <w:rsid w:val="006B05A7"/>
    <w:rsid w:val="00E7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1529BB"/>
  <w15:chartTrackingRefBased/>
  <w15:docId w15:val="{F38EDFB6-54CE-4B6A-B4D2-88136E505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C2A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oták</dc:creator>
  <cp:keywords/>
  <dc:description/>
  <cp:lastModifiedBy>Marek Soták</cp:lastModifiedBy>
  <cp:revision>1</cp:revision>
  <dcterms:created xsi:type="dcterms:W3CDTF">2022-09-04T17:40:00Z</dcterms:created>
  <dcterms:modified xsi:type="dcterms:W3CDTF">2022-09-04T17:41:00Z</dcterms:modified>
</cp:coreProperties>
</file>